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fever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83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|colunas|linhas selecionadas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2-22T12:02:35Z</dcterms:created>
  <dcterms:modified xsi:type="dcterms:W3CDTF">2024-02-22T12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22 fever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